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dvanced Nursing Education in Nigeria Lagos</w:t>
      </w:r>
    </w:p>
    <w:bookmarkEnd w:id="20"/>
    <w:p>
      <w:pPr>
        <w:pStyle w:val="BodyText"/>
      </w:pPr>
      <w:r>
        <w:t xml:space="preserve">Amina Yusuf</w:t>
      </w:r>
      <w:r>
        <w:br/>
      </w:r>
      <w:r>
        <w:t xml:space="preserve">15B Victoria Island Road</w:t>
      </w:r>
      <w:r>
        <w:br/>
      </w:r>
      <w:r>
        <w:t xml:space="preserve">Ikeja, Lagos State</w:t>
      </w:r>
      <w:r>
        <w:br/>
      </w:r>
      <w:r>
        <w:t xml:space="preserve">Nigeria</w:t>
      </w:r>
      <w:r>
        <w:br/>
      </w:r>
      <w:r>
        <w:t xml:space="preserve">+234 803 123 4567</w:t>
      </w:r>
      <w:r>
        <w:br/>
      </w:r>
      <w:r>
        <w:t xml:space="preserve">a.yusuf@nursingacademy.org.ng</w:t>
      </w:r>
    </w:p>
    <w:p>
      <w:pPr>
        <w:pStyle w:val="BodyText"/>
      </w:pPr>
      <w:r>
        <w:t xml:space="preserve">July 25, 2024</w:t>
      </w:r>
    </w:p>
    <w:p>
      <w:pPr>
        <w:pStyle w:val="BodyText"/>
      </w:pPr>
      <w:r>
        <w:t xml:space="preserve">The Scholarship Committee</w:t>
      </w:r>
      <w:r>
        <w:br/>
      </w:r>
      <w:r>
        <w:t xml:space="preserve">Healthcare Excellence Foundation</w:t>
      </w:r>
      <w:r>
        <w:br/>
      </w:r>
      <w:r>
        <w:t xml:space="preserve">Plot 7A, Lekki Phase I</w:t>
      </w:r>
      <w:r>
        <w:br/>
      </w:r>
      <w:r>
        <w:t xml:space="preserve">Lagos Island, Lagos State</w:t>
      </w:r>
    </w:p>
    <w:bookmarkStart w:id="21" w:name="X5c74ecfccbaa4742920e151a45a8cd4ee361a3f"/>
    <w:p>
      <w:pPr>
        <w:pStyle w:val="Heading2"/>
      </w:pPr>
      <w:r>
        <w:t xml:space="preserve">Subject: Application for Nursing Scholarship to Advance Healthcare in Nigeria Lagos</w:t>
      </w:r>
    </w:p>
    <w:p>
      <w:pPr>
        <w:pStyle w:val="FirstParagraph"/>
      </w:pPr>
      <w:r>
        <w:t xml:space="preserve">Dear Esteemed Scholarship Committee,</w:t>
      </w:r>
    </w:p>
    <w:p>
      <w:pPr>
        <w:pStyle w:val="BodyText"/>
      </w:pPr>
      <w:r>
        <w:t xml:space="preserve">With profound respect and unwavering dedication to healthcare advancement, I am writing this</w:t>
      </w:r>
      <w:r>
        <w:t xml:space="preserve"> </w:t>
      </w:r>
      <w:r>
        <w:rPr>
          <w:bCs/>
          <w:b/>
        </w:rPr>
        <w:t xml:space="preserve">Scholarship Application Letter</w:t>
      </w:r>
      <w:r>
        <w:t xml:space="preserve"> </w:t>
      </w:r>
      <w:r>
        <w:t xml:space="preserve">to formally apply for the prestigious Advanced Nursing Education Scholarship offered by the Healthcare Excellence Foundation. As a compassionate and committed nursing student currently serving in one of Lagos State's most underserved communities, I have witnessed firsthand the transformative power of skilled nursing care in Nigeria Lagos – a reality that fuels my determination to pursue specialized training and contribute meaningfully to our nation's healthcare system.</w:t>
      </w:r>
    </w:p>
    <w:p>
      <w:pPr>
        <w:pStyle w:val="BodyText"/>
      </w:pPr>
      <w:r>
        <w:t xml:space="preserve">My journey as an aspiring</w:t>
      </w:r>
      <w:r>
        <w:t xml:space="preserve"> </w:t>
      </w:r>
      <w:r>
        <w:rPr>
          <w:bCs/>
          <w:b/>
        </w:rPr>
        <w:t xml:space="preserve">Nurse</w:t>
      </w:r>
      <w:r>
        <w:t xml:space="preserve"> </w:t>
      </w:r>
      <w:r>
        <w:t xml:space="preserve">began during my undergraduate studies at the University of Lagos College of Medicine, where I graduated with distinction in Bachelor of Science in Nursing (BSc. Nursing). Since 2021, I have worked tirelessly as a staff nurse at the Ikeja General Hospital – a critical-care facility serving over 150,000 residents in one of Nigeria Lagos' most densely populated urban zones. In this role, I have managed high-acuity cases ranging from maternal health emergencies to infectious disease outbreaks, consistently receiving commendations for my clinical precision and empathetic patient care. However, I have become increasingly aware that to effectively address the complex healthcare challenges facing our city – including maternal mortality rates 30% above national averages and critical shortages of specialized nursing staff – I require advanced training in Emergency Nursing and Community Health Systems Management.</w:t>
      </w:r>
    </w:p>
    <w:p>
      <w:pPr>
        <w:pStyle w:val="BodyText"/>
      </w:pPr>
      <w:r>
        <w:t xml:space="preserve">Living and working amidst the vibrant yet challenging landscape of Nigeria Lagos has profoundly shaped my professional philosophy. In the bustling neighborhoods of Mushin and Agege, where access to quality healthcare remains a privilege rather than a right, I have seen how cultural sensitivity, community engagement, and specialized nursing skills directly impact health outcomes. During the 2023 Lassa fever outbreak in Lagos State, our hospital team (including myself) managed a triage system that reduced emergency response times by 45% – demonstrating how targeted training can save lives in resource-constrained environments. This experience cemented my resolve to become not just a competent</w:t>
      </w:r>
      <w:r>
        <w:t xml:space="preserve"> </w:t>
      </w:r>
      <w:r>
        <w:rPr>
          <w:bCs/>
          <w:b/>
        </w:rPr>
        <w:t xml:space="preserve">Nurse</w:t>
      </w:r>
      <w:r>
        <w:t xml:space="preserve">, but a leader capable of designing culturally appropriate healthcare solutions for Nigeria's urban centers.</w:t>
      </w:r>
    </w:p>
    <w:p>
      <w:pPr>
        <w:pStyle w:val="BodyText"/>
      </w:pPr>
      <w:r>
        <w:t xml:space="preserve">My academic journey has prepared me for this next step: I have maintained a 3.8 GPA throughout my studies, completed research on "Barriers to Maternal Healthcare Access in Lagos Urban Slums" (published in the Nigerian Journal of Nursing Science), and earned certifications in Advanced Cardiac Life Support (ACLS) and Pediatric Advanced Life Support (PALS). The proposed Master of Science in Nursing specialization at the University of Ibadan – with its focus on Emergency Preparedness for Urban Settings – aligns precisely with my career vision. This program will equip me with evidence-based strategies to address Lagos' unique healthcare challenges, including managing overcrowded emergency departments and implementing telehealth solutions for remote communities.</w:t>
      </w:r>
    </w:p>
    <w:p>
      <w:pPr>
        <w:pStyle w:val="BodyText"/>
      </w:pPr>
      <w:r>
        <w:t xml:space="preserve">Financial constraints present a significant barrier to my continued education. As the primary breadwinner for my extended family (including two younger siblings in secondary school), I have invested all available savings into clinical practice and basic education expenses. While I have secured partial funding from Lagos State Health Ministry's Nursing Development Program, the remaining tuition and living costs exceed our household capacity – particularly given the current economic climate across Nigeria. This scholarship represents more than financial assistance; it is an investment in transforming my ability to serve as a frontline</w:t>
      </w:r>
      <w:r>
        <w:t xml:space="preserve"> </w:t>
      </w:r>
      <w:r>
        <w:rPr>
          <w:bCs/>
          <w:b/>
        </w:rPr>
        <w:t xml:space="preserve">Nurse</w:t>
      </w:r>
      <w:r>
        <w:t xml:space="preserve"> </w:t>
      </w:r>
      <w:r>
        <w:t xml:space="preserve">in Nigeria Lagos with specialized expertise that directly addresses critical gaps.</w:t>
      </w:r>
    </w:p>
    <w:p>
      <w:pPr>
        <w:pStyle w:val="BodyText"/>
      </w:pPr>
      <w:r>
        <w:t xml:space="preserve">My proposed plan for post-graduation implementation centers on creating sustainable impact within Lagos State. I intend to establish a Community Health Nursing Unit at the Mushin Primary Healthcare Center, focusing on preventive care models developed during my advanced studies. This initiative would integrate mobile health clinics serving 20+ satellite communities across Lagos' informal settlements, with particular emphasis on adolescent sexual health and diabetes management – two conditions affecting over 50% of our urban population. My vision extends beyond clinical practice: I aim to train 15 new nurses annually through mentorship programs in partnership with the Lagos State Nursing Council, ensuring that specialized skills are disseminated across the city.</w:t>
      </w:r>
    </w:p>
    <w:p>
      <w:pPr>
        <w:pStyle w:val="BodyText"/>
      </w:pPr>
      <w:r>
        <w:t xml:space="preserve">What distinguishes my commitment is my deep understanding of Nigeria Lagos' healthcare ecosystem. Unlike theoretical programs developed elsewhere, this scholarship would enable me to tailor my learning to local realities – from navigating Nigeria's National Health Insurance Scheme (NHIS) complexities to adapting protocols for our tropical climate and infectious disease burden. My proposed research on "Optimizing Emergency Triage in Lagos' Public Hospitals Using AI-Driven Resource Allocation" directly responds to the state government's 2023 Healthcare Innovation Agenda, ensuring immediate applicability upon completion.</w:t>
      </w:r>
    </w:p>
    <w:p>
      <w:pPr>
        <w:pStyle w:val="BodyText"/>
      </w:pPr>
      <w:r>
        <w:t xml:space="preserve">I have attached comprehensive documentation including academic transcripts, letters of recommendation from my hospital supervisor (Dr. Chinwe Okoro, Chief Nursing Officer at Ikeja General Hospital), and a detailed implementation roadmap for my community initiative. This scholarship is not merely an educational opportunity; it is the catalyst that will transform my current role as a dedicated nurse into one of strategic leadership within Nigeria Lagos' healthcare transformation.</w:t>
      </w:r>
    </w:p>
    <w:p>
      <w:pPr>
        <w:pStyle w:val="BodyText"/>
      </w:pPr>
      <w:r>
        <w:t xml:space="preserve">In closing, I reiterate my profound gratitude for considering this</w:t>
      </w:r>
      <w:r>
        <w:t xml:space="preserve"> </w:t>
      </w:r>
      <w:r>
        <w:rPr>
          <w:bCs/>
          <w:b/>
        </w:rPr>
        <w:t xml:space="preserve">Scholarship Application Letter</w:t>
      </w:r>
      <w:r>
        <w:t xml:space="preserve">. To quote Dr. Olayinka Adebayo, former Minister of Health: "In the battle against health inequity, nurses are not just caregivers – they are change-makers." As a Lagos-born nurse deeply rooted in our community's needs, I am prepared to become precisely that change-maker with your support. I eagerly await the opportunity to discuss how this scholarship will empower me to serve Nigeria Lagos with greater excellence and compassion.</w:t>
      </w:r>
    </w:p>
    <w:p>
      <w:pPr>
        <w:pStyle w:val="BodyText"/>
      </w:pPr>
      <w:r>
        <w:t xml:space="preserve">With deepest respect and unwavering commitment,</w:t>
      </w:r>
    </w:p>
    <w:p>
      <w:pPr>
        <w:pStyle w:val="BodyText"/>
      </w:pPr>
      <w:r>
        <w:t xml:space="preserve">Amina Yusuf</w:t>
      </w:r>
    </w:p>
    <w:p>
      <w:pPr>
        <w:pStyle w:val="BodyText"/>
      </w:pPr>
      <w:r>
        <w:t xml:space="preserve">BSc. Nursing, University of Lagos</w:t>
      </w:r>
    </w:p>
    <w:p>
      <w:pPr>
        <w:pStyle w:val="BodyText"/>
      </w:pPr>
      <w:r>
        <w:t xml:space="preserve">Current Role: Staff Nurse, Ikeja General Hospital (Lagos State)</w:t>
      </w:r>
    </w:p>
    <w:p>
      <w:pPr>
        <w:pStyle w:val="BodyText"/>
      </w:pPr>
      <w:r>
        <w:t xml:space="preserve">"Nursing is the art of holding a patient's hand while building a bridge to their health." – Adapted from Florence Nightingale</w:t>
      </w:r>
      <w:r>
        <w:br/>
      </w:r>
      <w:r>
        <w:t xml:space="preserve">This scholarship will enable me to build that bridge across Nigeria Lago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Nigeria Lagos</dc:title>
  <dc:creator/>
  <dc:language>en</dc:language>
  <cp:keywords/>
  <dcterms:created xsi:type="dcterms:W3CDTF">2025-12-10T15:48:35Z</dcterms:created>
  <dcterms:modified xsi:type="dcterms:W3CDTF">2025-12-10T15:48:35Z</dcterms:modified>
</cp:coreProperties>
</file>

<file path=docProps/custom.xml><?xml version="1.0" encoding="utf-8"?>
<Properties xmlns="http://schemas.openxmlformats.org/officeDocument/2006/custom-properties" xmlns:vt="http://schemas.openxmlformats.org/officeDocument/2006/docPropsVTypes"/>
</file>